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2dd7fc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2dd7fc6-c960-11eb-a85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5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QY7FUAgicwHvf0tu4Ai2s/mbSXDxX9qkrwuiAir64xBf9Q9ANZo1n77wB5/nv//Q1fOUkInSJcUbFNa8LO4lx2uh9SGei/sGm9dvGCFVvoP6idK/c8CvZSMk11CXMF+KXRWRDeZ4kgksZjPCON8RyqBNeFJMIedDMQ25hPTHNF/Q1RPc45Kwfm4GtaHhIN8ySpuOCTXWi0wB8O1bsV4sQcpwk3TlfGxflZ4nSnbOr3rKpl2OMOZDjhOu/Ma8X0l54kKFvPBvPcnaHrzQ39BQO//QuT9EhlKWFg/mGxUfdwAj7wc2mjog1yAX80Ox9ead+9cydgPcjnqxH6jFTOm2njme5gdf113sB+L3mUw3+5V2otFgH/QX7wfKllbLhf6+d9/9BZK4bhvCuhkW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hy qlink is dow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2dd7fc6-c960-11eb-a85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5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e2dd7fc6-c960-11eb-a85f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e2dd7fc6-c960-11eb-a85f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2dd7fc6</dc:title>
  <dc:creator/>
  <cp:keywords/>
  <dcterms:created xsi:type="dcterms:W3CDTF">2026-05-03T09:26:59Z</dcterms:created>
  <dcterms:modified xsi:type="dcterms:W3CDTF">2026-05-03T09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